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hawn Philip</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w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hilip</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 E Forest Ln Palatine 6006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wn.philip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05029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